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09446" w14:textId="3234FFFF" w:rsidR="008C458F" w:rsidRPr="008C458F" w:rsidRDefault="008C458F" w:rsidP="008C458F">
      <w:pPr>
        <w:tabs>
          <w:tab w:val="left" w:pos="0"/>
        </w:tabs>
        <w:ind w:hanging="284"/>
        <w:jc w:val="center"/>
        <w:rPr>
          <w:rFonts w:asciiTheme="minorHAnsi" w:hAnsiTheme="minorHAnsi" w:cs="Arial"/>
          <w:b/>
          <w:bCs/>
          <w:sz w:val="32"/>
          <w:szCs w:val="32"/>
        </w:rPr>
      </w:pPr>
      <w:bookmarkStart w:id="0" w:name="_Hlk482180603"/>
      <w:r w:rsidRPr="008C458F">
        <w:rPr>
          <w:rFonts w:asciiTheme="minorHAnsi" w:hAnsiTheme="minorHAnsi" w:cs="Arial"/>
          <w:b/>
          <w:bCs/>
          <w:sz w:val="32"/>
          <w:szCs w:val="32"/>
        </w:rPr>
        <w:t>EMEs and QSFIs</w:t>
      </w:r>
    </w:p>
    <w:p w14:paraId="2E2B2B9F" w14:textId="278FBB1C" w:rsidR="005B224B" w:rsidRPr="004258DA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28"/>
          <w:szCs w:val="28"/>
        </w:rPr>
      </w:pPr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</w:p>
    <w:p w14:paraId="00B14733" w14:textId="130898BB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the </w:t>
      </w:r>
      <w:proofErr w:type="spellStart"/>
      <w:r w:rsidR="00DB552F">
        <w:rPr>
          <w:rFonts w:asciiTheme="minorHAnsi" w:hAnsiTheme="minorHAnsi" w:cs="Arial"/>
          <w:b/>
          <w:bCs/>
          <w:sz w:val="18"/>
          <w:szCs w:val="16"/>
        </w:rPr>
        <w:t>dropbox</w:t>
      </w:r>
      <w:proofErr w:type="spellEnd"/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 </w:t>
      </w:r>
      <w:hyperlink r:id="rId8" w:history="1">
        <w:r w:rsidR="00DB552F" w:rsidRPr="00EA30F8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est/pacjLNtZhLEGXwH13N4l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10059" w:type="dxa"/>
        <w:tblInd w:w="-289" w:type="dxa"/>
        <w:tblLook w:val="04A0" w:firstRow="1" w:lastRow="0" w:firstColumn="1" w:lastColumn="0" w:noHBand="0" w:noVBand="1"/>
      </w:tblPr>
      <w:tblGrid>
        <w:gridCol w:w="5292"/>
        <w:gridCol w:w="4767"/>
      </w:tblGrid>
      <w:tr w:rsidR="001F1B59" w:rsidRPr="00AC09B9" w14:paraId="27A98C1F" w14:textId="77777777" w:rsidTr="004326B9">
        <w:trPr>
          <w:trHeight w:val="629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326B9">
        <w:trPr>
          <w:trHeight w:val="762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Content>
            <w:tc>
              <w:tcPr>
                <w:tcW w:w="47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4F342594" w:rsidR="001F1B59" w:rsidRPr="00AC09B9" w:rsidRDefault="00D17D72" w:rsidP="00986742">
                <w:pPr>
                  <w:rPr>
                    <w:rFonts w:asciiTheme="minorHAnsi" w:hAnsiTheme="minorHAnsi"/>
                  </w:rPr>
                </w:pPr>
                <w:r w:rsidRPr="00EA30F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326B9">
        <w:trPr>
          <w:trHeight w:val="673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Content>
            <w:tc>
              <w:tcPr>
                <w:tcW w:w="47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6FC1B948" w:rsidR="001F1B59" w:rsidRPr="00AC09B9" w:rsidRDefault="00D17D72" w:rsidP="00244FD6">
                <w:pPr>
                  <w:rPr>
                    <w:rFonts w:asciiTheme="minorHAnsi" w:hAnsiTheme="minorHAnsi"/>
                  </w:rPr>
                </w:pPr>
                <w:r w:rsidRPr="00EA30F8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1F1B59" w:rsidRPr="00AC09B9" w14:paraId="6509AE69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D17D72" w:rsidRPr="00AC09B9" w14:paraId="0C2BC780" w14:textId="77777777" w:rsidTr="004326B9">
        <w:trPr>
          <w:trHeight w:val="609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7C4BF7" w14:textId="77777777" w:rsidR="004326B9" w:rsidRPr="004326B9" w:rsidRDefault="004326B9" w:rsidP="004326B9">
            <w:pPr>
              <w:rPr>
                <w:rFonts w:asciiTheme="minorHAnsi" w:hAnsiTheme="minorHAnsi"/>
                <w:b/>
                <w:bCs/>
                <w:sz w:val="13"/>
                <w:szCs w:val="13"/>
              </w:rPr>
            </w:pPr>
          </w:p>
          <w:p w14:paraId="3A593AA6" w14:textId="2D0FBAC1" w:rsidR="00D17D72" w:rsidRPr="00AC09B9" w:rsidRDefault="00D17D72" w:rsidP="004326B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 xml:space="preserve">CLARITY ON </w:t>
            </w:r>
            <w:r w:rsidR="007E181E">
              <w:rPr>
                <w:rFonts w:asciiTheme="minorHAnsi" w:hAnsiTheme="minorHAnsi"/>
                <w:b/>
                <w:bCs/>
              </w:rPr>
              <w:t>QUESTIONS/</w:t>
            </w:r>
            <w:r>
              <w:rPr>
                <w:rFonts w:asciiTheme="minorHAnsi" w:hAnsiTheme="minorHAnsi"/>
                <w:b/>
                <w:bCs/>
              </w:rPr>
              <w:t>QUERIES (if applicable)</w:t>
            </w:r>
          </w:p>
        </w:tc>
      </w:tr>
      <w:tr w:rsidR="000A113A" w:rsidRPr="00AC09B9" w14:paraId="36F445F1" w14:textId="77777777" w:rsidTr="004326B9">
        <w:trPr>
          <w:trHeight w:val="419"/>
        </w:trPr>
        <w:tc>
          <w:tcPr>
            <w:tcW w:w="5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00EB5" w14:textId="4E882A40" w:rsidR="000A113A" w:rsidRPr="00AC09B9" w:rsidRDefault="000A113A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Kindly furnish the FSTC with your questions/ queries that requires clarity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130A" w14:textId="77777777" w:rsidR="000A113A" w:rsidRPr="00AC09B9" w:rsidRDefault="000A113A" w:rsidP="00244FD6">
            <w:pPr>
              <w:rPr>
                <w:rFonts w:asciiTheme="minorHAnsi" w:hAnsiTheme="minorHAnsi"/>
              </w:rPr>
            </w:pPr>
          </w:p>
        </w:tc>
      </w:tr>
      <w:tr w:rsidR="000A113A" w:rsidRPr="00AC09B9" w14:paraId="1474B655" w14:textId="77777777" w:rsidTr="004326B9">
        <w:trPr>
          <w:trHeight w:val="453"/>
        </w:trPr>
        <w:tc>
          <w:tcPr>
            <w:tcW w:w="5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BAA26" w14:textId="77777777" w:rsidR="000A113A" w:rsidRDefault="000A113A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B4361" w14:textId="77777777" w:rsidR="000A113A" w:rsidRPr="00AC09B9" w:rsidRDefault="000A113A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326B9">
        <w:trPr>
          <w:trHeight w:val="762"/>
        </w:trPr>
        <w:tc>
          <w:tcPr>
            <w:tcW w:w="100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326B9">
        <w:trPr>
          <w:trHeight w:val="392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326B9">
        <w:trPr>
          <w:trHeight w:val="368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326B9">
        <w:trPr>
          <w:trHeight w:val="368"/>
        </w:trPr>
        <w:tc>
          <w:tcPr>
            <w:tcW w:w="10059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326B9">
        <w:trPr>
          <w:trHeight w:val="228"/>
        </w:trPr>
        <w:tc>
          <w:tcPr>
            <w:tcW w:w="529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767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326B9">
        <w:trPr>
          <w:trHeight w:val="227"/>
        </w:trPr>
        <w:tc>
          <w:tcPr>
            <w:tcW w:w="529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326B9">
        <w:trPr>
          <w:trHeight w:val="227"/>
        </w:trPr>
        <w:tc>
          <w:tcPr>
            <w:tcW w:w="529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326B9">
        <w:trPr>
          <w:trHeight w:val="227"/>
        </w:trPr>
        <w:tc>
          <w:tcPr>
            <w:tcW w:w="529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326B9">
        <w:trPr>
          <w:trHeight w:val="227"/>
        </w:trPr>
        <w:tc>
          <w:tcPr>
            <w:tcW w:w="529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326B9">
        <w:trPr>
          <w:trHeight w:val="227"/>
        </w:trPr>
        <w:tc>
          <w:tcPr>
            <w:tcW w:w="529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326B9">
        <w:trPr>
          <w:trHeight w:val="227"/>
        </w:trPr>
        <w:tc>
          <w:tcPr>
            <w:tcW w:w="529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326B9">
        <w:trPr>
          <w:trHeight w:val="227"/>
        </w:trPr>
        <w:tc>
          <w:tcPr>
            <w:tcW w:w="529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326B9">
        <w:trPr>
          <w:trHeight w:val="227"/>
        </w:trPr>
        <w:tc>
          <w:tcPr>
            <w:tcW w:w="529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326B9">
        <w:trPr>
          <w:trHeight w:val="227"/>
        </w:trPr>
        <w:tc>
          <w:tcPr>
            <w:tcW w:w="529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326B9">
        <w:trPr>
          <w:trHeight w:val="227"/>
        </w:trPr>
        <w:tc>
          <w:tcPr>
            <w:tcW w:w="529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767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D17D72" w:rsidRPr="00AC09B9" w14:paraId="0E17C40E" w14:textId="77777777" w:rsidTr="004326B9">
        <w:trPr>
          <w:trHeight w:val="227"/>
        </w:trPr>
        <w:tc>
          <w:tcPr>
            <w:tcW w:w="5292" w:type="dxa"/>
          </w:tcPr>
          <w:p w14:paraId="1E50EE48" w14:textId="7D44DBDE" w:rsidR="00D17D72" w:rsidRPr="00AC09B9" w:rsidRDefault="00D17D72" w:rsidP="00E07F59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DO YOU REQUIRE CLARITY ON QUESTIONS/QUERIES?</w:t>
            </w:r>
          </w:p>
        </w:tc>
        <w:tc>
          <w:tcPr>
            <w:tcW w:w="4767" w:type="dxa"/>
          </w:tcPr>
          <w:p w14:paraId="21D1F103" w14:textId="77777777" w:rsidR="00D17D72" w:rsidRPr="00AC09B9" w:rsidRDefault="00D17D72" w:rsidP="00E07F59">
            <w:pPr>
              <w:rPr>
                <w:rFonts w:asciiTheme="minorHAnsi" w:hAnsiTheme="minorHAnsi"/>
              </w:rPr>
            </w:pPr>
          </w:p>
        </w:tc>
      </w:tr>
    </w:tbl>
    <w:p w14:paraId="12161AB8" w14:textId="77777777" w:rsidR="00496CB1" w:rsidRDefault="00496CB1" w:rsidP="008C458F">
      <w:pPr>
        <w:tabs>
          <w:tab w:val="left" w:pos="0"/>
        </w:tabs>
        <w:rPr>
          <w:rFonts w:ascii="Century Gothic" w:hAnsi="Century Gothic"/>
          <w:b/>
        </w:r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headerReference w:type="default" r:id="rId9"/>
          <w:footerReference w:type="default" r:id="rId10"/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04807" w14:textId="77777777" w:rsidR="002B1418" w:rsidRDefault="002B1418" w:rsidP="003D07D2">
      <w:r>
        <w:separator/>
      </w:r>
    </w:p>
  </w:endnote>
  <w:endnote w:type="continuationSeparator" w:id="0">
    <w:p w14:paraId="7E9F9C80" w14:textId="77777777" w:rsidR="002B1418" w:rsidRDefault="002B1418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&#13;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0D73E" w14:textId="77777777" w:rsidR="002B1418" w:rsidRDefault="002B1418" w:rsidP="003D07D2">
      <w:r>
        <w:separator/>
      </w:r>
    </w:p>
  </w:footnote>
  <w:footnote w:type="continuationSeparator" w:id="0">
    <w:p w14:paraId="2C8F72A1" w14:textId="77777777" w:rsidR="002B1418" w:rsidRDefault="002B1418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1418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041DA"/>
    <w:rsid w:val="00420D5A"/>
    <w:rsid w:val="00420FED"/>
    <w:rsid w:val="0042191F"/>
    <w:rsid w:val="004258DA"/>
    <w:rsid w:val="004326B9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4772"/>
    <w:rsid w:val="00687346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1A91"/>
    <w:rsid w:val="00763A86"/>
    <w:rsid w:val="0077160C"/>
    <w:rsid w:val="0078697E"/>
    <w:rsid w:val="007A04F0"/>
    <w:rsid w:val="007B4D2B"/>
    <w:rsid w:val="007B6719"/>
    <w:rsid w:val="007E0B9A"/>
    <w:rsid w:val="007E1440"/>
    <w:rsid w:val="007E181E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C458F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17D72"/>
    <w:rsid w:val="00D20969"/>
    <w:rsid w:val="00D31A05"/>
    <w:rsid w:val="00D32CA3"/>
    <w:rsid w:val="00D745B1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pacjLNtZhLEGXwH13N4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335C3C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335C3C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0B3F19"/>
    <w:rsid w:val="00335C3C"/>
    <w:rsid w:val="007813FF"/>
    <w:rsid w:val="00BC4AEF"/>
    <w:rsid w:val="00BE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13FF"/>
    <w:rPr>
      <w:color w:val="808080"/>
    </w:rPr>
  </w:style>
  <w:style w:type="paragraph" w:customStyle="1" w:styleId="9846EB430F074D309D9FB0C86BDD2548">
    <w:name w:val="9846EB430F074D309D9FB0C86BDD2548"/>
    <w:rsid w:val="007813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42AEE9-C667-4AE7-8633-05646AB2FD9A}"/>
</file>

<file path=customXml/itemProps3.xml><?xml version="1.0" encoding="utf-8"?>
<ds:datastoreItem xmlns:ds="http://schemas.openxmlformats.org/officeDocument/2006/customXml" ds:itemID="{96CC6A6A-6C9D-4E1F-B3F9-D3B153430B4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Avhasei Khomunala</cp:lastModifiedBy>
  <cp:revision>6</cp:revision>
  <cp:lastPrinted>2020-02-10T12:49:00Z</cp:lastPrinted>
  <dcterms:created xsi:type="dcterms:W3CDTF">2022-06-14T13:01:00Z</dcterms:created>
  <dcterms:modified xsi:type="dcterms:W3CDTF">2022-06-23T09:00:00Z</dcterms:modified>
</cp:coreProperties>
</file>